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3FEB" w:rsidRDefault="00856F55" w:rsidP="00856F55">
      <w:pPr>
        <w:jc w:val="center"/>
        <w:rPr>
          <w:rFonts w:ascii="Verdana" w:hAnsi="Verdana"/>
        </w:rPr>
      </w:pPr>
      <w:r>
        <w:rPr>
          <w:rFonts w:ascii="Verdana" w:hAnsi="Verdana"/>
          <w:noProof/>
        </w:rPr>
        <w:drawing>
          <wp:inline distT="0" distB="0" distL="0" distR="0">
            <wp:extent cx="1453896" cy="133502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PAlogo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3896" cy="1335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6F55" w:rsidRDefault="00856F55" w:rsidP="00856F55">
      <w:pPr>
        <w:jc w:val="center"/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>Elections C</w:t>
      </w:r>
      <w:r w:rsidRPr="00856F55">
        <w:rPr>
          <w:rFonts w:ascii="Verdana" w:hAnsi="Verdana"/>
          <w:sz w:val="24"/>
        </w:rPr>
        <w:t>ommittee</w:t>
      </w:r>
      <w:r>
        <w:rPr>
          <w:rFonts w:ascii="Verdana" w:hAnsi="Verdana"/>
          <w:sz w:val="24"/>
        </w:rPr>
        <w:t xml:space="preserve"> Agenda</w:t>
      </w:r>
    </w:p>
    <w:p w:rsidR="00856F55" w:rsidRDefault="008868B3" w:rsidP="00856F55">
      <w:pPr>
        <w:jc w:val="center"/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>December 13</w:t>
      </w:r>
      <w:r w:rsidR="004B1160">
        <w:rPr>
          <w:rFonts w:ascii="Verdana" w:hAnsi="Verdana"/>
          <w:sz w:val="24"/>
        </w:rPr>
        <w:t xml:space="preserve">, 2019 </w:t>
      </w:r>
      <w:r w:rsidR="00127BC1">
        <w:rPr>
          <w:rFonts w:ascii="Verdana" w:hAnsi="Verdana"/>
          <w:sz w:val="24"/>
        </w:rPr>
        <w:t>– 10:00 am</w:t>
      </w:r>
    </w:p>
    <w:p w:rsidR="00856F55" w:rsidRDefault="00675083" w:rsidP="003A7336">
      <w:pPr>
        <w:jc w:val="center"/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>Small Conference Room of Administration Building</w:t>
      </w:r>
    </w:p>
    <w:p w:rsidR="00127BC1" w:rsidRDefault="00127BC1" w:rsidP="007F5AA2">
      <w:pPr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>Call to Order</w:t>
      </w:r>
    </w:p>
    <w:p w:rsidR="00844359" w:rsidRDefault="00844359" w:rsidP="007F5AA2">
      <w:pPr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>Verification of quorum</w:t>
      </w:r>
    </w:p>
    <w:p w:rsidR="00127BC1" w:rsidRDefault="00127BC1" w:rsidP="007F5AA2">
      <w:pPr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>Public Comments</w:t>
      </w:r>
    </w:p>
    <w:p w:rsidR="00127BC1" w:rsidRDefault="00127BC1" w:rsidP="007F5AA2">
      <w:pPr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>Chair</w:t>
      </w:r>
      <w:r w:rsidR="00894846">
        <w:rPr>
          <w:rFonts w:ascii="Verdana" w:hAnsi="Verdana"/>
          <w:sz w:val="24"/>
        </w:rPr>
        <w:t>person</w:t>
      </w:r>
      <w:r>
        <w:rPr>
          <w:rFonts w:ascii="Verdana" w:hAnsi="Verdana"/>
          <w:sz w:val="24"/>
        </w:rPr>
        <w:t xml:space="preserve"> Remarks</w:t>
      </w:r>
    </w:p>
    <w:p w:rsidR="00F011AD" w:rsidRDefault="00F011AD" w:rsidP="007F5AA2">
      <w:pPr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>BOD Liaison Remarks</w:t>
      </w:r>
    </w:p>
    <w:p w:rsidR="00923174" w:rsidRDefault="00923174" w:rsidP="007F5AA2">
      <w:pPr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>Minutes of prior meeting –</w:t>
      </w:r>
      <w:r w:rsidR="00A91077">
        <w:rPr>
          <w:rFonts w:ascii="Verdana" w:hAnsi="Verdana"/>
          <w:sz w:val="24"/>
        </w:rPr>
        <w:t xml:space="preserve"> </w:t>
      </w:r>
      <w:r w:rsidR="008868B3">
        <w:rPr>
          <w:rFonts w:ascii="Verdana" w:hAnsi="Verdana"/>
          <w:sz w:val="24"/>
        </w:rPr>
        <w:t>November 22</w:t>
      </w:r>
      <w:r w:rsidR="004B1160">
        <w:rPr>
          <w:rFonts w:ascii="Verdana" w:hAnsi="Verdana"/>
          <w:sz w:val="24"/>
        </w:rPr>
        <w:t>, 2019</w:t>
      </w:r>
    </w:p>
    <w:p w:rsidR="004B1160" w:rsidRDefault="000B4FA4" w:rsidP="007F5AA2">
      <w:pPr>
        <w:rPr>
          <w:rFonts w:ascii="Verdana" w:hAnsi="Verdana"/>
          <w:sz w:val="24"/>
          <w:u w:val="single"/>
        </w:rPr>
      </w:pPr>
      <w:r>
        <w:rPr>
          <w:rFonts w:ascii="Verdana" w:hAnsi="Verdana"/>
          <w:sz w:val="24"/>
          <w:u w:val="single"/>
        </w:rPr>
        <w:t>Reports</w:t>
      </w:r>
    </w:p>
    <w:p w:rsidR="004B1160" w:rsidRDefault="004B1160" w:rsidP="007F5AA2">
      <w:pPr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ab/>
        <w:t>Search for 2020 ballot system</w:t>
      </w:r>
    </w:p>
    <w:p w:rsidR="004B1160" w:rsidRDefault="004B1160" w:rsidP="007F5AA2">
      <w:pPr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ab/>
      </w:r>
      <w:r>
        <w:rPr>
          <w:rFonts w:ascii="Verdana" w:hAnsi="Verdana"/>
          <w:sz w:val="24"/>
        </w:rPr>
        <w:tab/>
        <w:t>Review scoring system</w:t>
      </w:r>
    </w:p>
    <w:p w:rsidR="004B1160" w:rsidRPr="004B1160" w:rsidRDefault="004B1160" w:rsidP="007F5AA2">
      <w:pPr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ab/>
      </w:r>
      <w:r>
        <w:rPr>
          <w:rFonts w:ascii="Verdana" w:hAnsi="Verdana"/>
          <w:sz w:val="24"/>
        </w:rPr>
        <w:tab/>
        <w:t xml:space="preserve">Discuss alternative </w:t>
      </w:r>
      <w:r w:rsidR="000B4FA4">
        <w:rPr>
          <w:rFonts w:ascii="Verdana" w:hAnsi="Verdana"/>
          <w:sz w:val="24"/>
        </w:rPr>
        <w:t>systems</w:t>
      </w:r>
    </w:p>
    <w:p w:rsidR="004B1160" w:rsidRPr="004B1160" w:rsidRDefault="004B1160" w:rsidP="007F5AA2">
      <w:pPr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ab/>
        <w:t xml:space="preserve">Discuss </w:t>
      </w:r>
      <w:r w:rsidR="000B4FA4">
        <w:rPr>
          <w:rFonts w:ascii="Verdana" w:hAnsi="Verdana"/>
          <w:sz w:val="24"/>
        </w:rPr>
        <w:t xml:space="preserve">potential </w:t>
      </w:r>
      <w:r>
        <w:rPr>
          <w:rFonts w:ascii="Verdana" w:hAnsi="Verdana"/>
          <w:sz w:val="24"/>
        </w:rPr>
        <w:t>modifications to M-06</w:t>
      </w:r>
    </w:p>
    <w:p w:rsidR="00A91077" w:rsidRDefault="00127BC1" w:rsidP="007F5AA2">
      <w:pPr>
        <w:rPr>
          <w:rFonts w:ascii="Verdana" w:hAnsi="Verdana"/>
          <w:sz w:val="24"/>
        </w:rPr>
      </w:pPr>
      <w:r w:rsidRPr="00F4552A">
        <w:rPr>
          <w:rFonts w:ascii="Verdana" w:hAnsi="Verdana"/>
          <w:sz w:val="24"/>
          <w:u w:val="single"/>
        </w:rPr>
        <w:t>Unfinished Business</w:t>
      </w:r>
      <w:r w:rsidR="00A91077" w:rsidRPr="00A91077">
        <w:rPr>
          <w:rFonts w:ascii="Verdana" w:hAnsi="Verdana"/>
          <w:sz w:val="24"/>
        </w:rPr>
        <w:t xml:space="preserve"> </w:t>
      </w:r>
    </w:p>
    <w:p w:rsidR="00127BC1" w:rsidRPr="00F4552A" w:rsidRDefault="00A91077" w:rsidP="007F5AA2">
      <w:pPr>
        <w:rPr>
          <w:rFonts w:ascii="Verdana" w:hAnsi="Verdana"/>
          <w:sz w:val="24"/>
          <w:u w:val="single"/>
        </w:rPr>
      </w:pPr>
      <w:r>
        <w:rPr>
          <w:rFonts w:ascii="Verdana" w:hAnsi="Verdana"/>
          <w:sz w:val="24"/>
        </w:rPr>
        <w:tab/>
      </w:r>
      <w:r w:rsidR="007F0ED3">
        <w:rPr>
          <w:rFonts w:ascii="Verdana" w:hAnsi="Verdana"/>
          <w:sz w:val="24"/>
        </w:rPr>
        <w:t>None</w:t>
      </w:r>
    </w:p>
    <w:p w:rsidR="002356B3" w:rsidRPr="00F4552A" w:rsidRDefault="00127BC1" w:rsidP="007F5AA2">
      <w:pPr>
        <w:rPr>
          <w:rFonts w:ascii="Verdana" w:hAnsi="Verdana"/>
          <w:sz w:val="24"/>
          <w:u w:val="single"/>
        </w:rPr>
      </w:pPr>
      <w:r w:rsidRPr="00F4552A">
        <w:rPr>
          <w:rFonts w:ascii="Verdana" w:hAnsi="Verdana"/>
          <w:sz w:val="24"/>
          <w:u w:val="single"/>
        </w:rPr>
        <w:t>New Business</w:t>
      </w:r>
    </w:p>
    <w:p w:rsidR="00727B40" w:rsidRDefault="005A09A3" w:rsidP="000B4FA4">
      <w:pPr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ab/>
      </w:r>
      <w:r w:rsidR="000B4FA4">
        <w:rPr>
          <w:rFonts w:ascii="Verdana" w:hAnsi="Verdana"/>
          <w:sz w:val="24"/>
        </w:rPr>
        <w:t>None</w:t>
      </w:r>
    </w:p>
    <w:p w:rsidR="000B4FA4" w:rsidRDefault="000B4FA4" w:rsidP="006D5CDE">
      <w:pPr>
        <w:rPr>
          <w:rFonts w:ascii="Verdana" w:hAnsi="Verdana"/>
          <w:sz w:val="24"/>
        </w:rPr>
      </w:pPr>
    </w:p>
    <w:p w:rsidR="006D5CDE" w:rsidRDefault="006D5CDE" w:rsidP="006D5CDE">
      <w:pPr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>Adjournment</w:t>
      </w:r>
    </w:p>
    <w:p w:rsidR="000F7798" w:rsidRDefault="000F7798" w:rsidP="000F7798">
      <w:pPr>
        <w:ind w:firstLine="720"/>
        <w:rPr>
          <w:rFonts w:ascii="Verdana" w:hAnsi="Verdana"/>
          <w:sz w:val="24"/>
        </w:rPr>
      </w:pPr>
    </w:p>
    <w:p w:rsidR="00E026A4" w:rsidRDefault="00127BC1" w:rsidP="007F5AA2">
      <w:pPr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>Date and time of next meeting</w:t>
      </w:r>
      <w:r w:rsidR="000F7798">
        <w:rPr>
          <w:rFonts w:ascii="Verdana" w:hAnsi="Verdana"/>
          <w:sz w:val="24"/>
        </w:rPr>
        <w:t xml:space="preserve">: </w:t>
      </w:r>
      <w:r w:rsidR="00074659">
        <w:rPr>
          <w:rFonts w:ascii="Verdana" w:hAnsi="Verdana"/>
          <w:sz w:val="24"/>
        </w:rPr>
        <w:t>TBD</w:t>
      </w:r>
    </w:p>
    <w:sectPr w:rsidR="00E026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tDAzMzexNDIwtbBQ0lEKTi0uzszPAykwrQUAHxDSBSwAAAA="/>
  </w:docVars>
  <w:rsids>
    <w:rsidRoot w:val="00FE409A"/>
    <w:rsid w:val="00030950"/>
    <w:rsid w:val="00074659"/>
    <w:rsid w:val="00087D69"/>
    <w:rsid w:val="000A796F"/>
    <w:rsid w:val="000B4FA4"/>
    <w:rsid w:val="000E3B79"/>
    <w:rsid w:val="000E6547"/>
    <w:rsid w:val="000F7798"/>
    <w:rsid w:val="00103CC7"/>
    <w:rsid w:val="00105532"/>
    <w:rsid w:val="00127BC1"/>
    <w:rsid w:val="001623B2"/>
    <w:rsid w:val="001C2A4A"/>
    <w:rsid w:val="001D349E"/>
    <w:rsid w:val="0020034D"/>
    <w:rsid w:val="002356B3"/>
    <w:rsid w:val="00342EE4"/>
    <w:rsid w:val="00355E62"/>
    <w:rsid w:val="00361F2F"/>
    <w:rsid w:val="003A7336"/>
    <w:rsid w:val="003B07AA"/>
    <w:rsid w:val="00436A8C"/>
    <w:rsid w:val="004543E1"/>
    <w:rsid w:val="00485175"/>
    <w:rsid w:val="004B1160"/>
    <w:rsid w:val="004E027E"/>
    <w:rsid w:val="005A09A3"/>
    <w:rsid w:val="005A2C51"/>
    <w:rsid w:val="005F4BC7"/>
    <w:rsid w:val="00620E4F"/>
    <w:rsid w:val="00675083"/>
    <w:rsid w:val="00687A55"/>
    <w:rsid w:val="006C4210"/>
    <w:rsid w:val="006D1072"/>
    <w:rsid w:val="006D5CDE"/>
    <w:rsid w:val="0071369E"/>
    <w:rsid w:val="00727B40"/>
    <w:rsid w:val="007317F7"/>
    <w:rsid w:val="0073195D"/>
    <w:rsid w:val="00752508"/>
    <w:rsid w:val="007867A2"/>
    <w:rsid w:val="007F0ED3"/>
    <w:rsid w:val="007F5AA2"/>
    <w:rsid w:val="00844359"/>
    <w:rsid w:val="008544F1"/>
    <w:rsid w:val="00856F55"/>
    <w:rsid w:val="008750D9"/>
    <w:rsid w:val="008868B3"/>
    <w:rsid w:val="00894846"/>
    <w:rsid w:val="008A50C0"/>
    <w:rsid w:val="008E35D8"/>
    <w:rsid w:val="00923174"/>
    <w:rsid w:val="009A7380"/>
    <w:rsid w:val="009A7F5A"/>
    <w:rsid w:val="00A21B68"/>
    <w:rsid w:val="00A445CC"/>
    <w:rsid w:val="00A55F34"/>
    <w:rsid w:val="00A91077"/>
    <w:rsid w:val="00AB6399"/>
    <w:rsid w:val="00D932EB"/>
    <w:rsid w:val="00E026A4"/>
    <w:rsid w:val="00E939D5"/>
    <w:rsid w:val="00ED5B73"/>
    <w:rsid w:val="00F011AD"/>
    <w:rsid w:val="00F21D0F"/>
    <w:rsid w:val="00F4552A"/>
    <w:rsid w:val="00F83FEB"/>
    <w:rsid w:val="00FE4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C740D9-E10D-400F-A078-856060D7B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40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0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</dc:creator>
  <cp:keywords/>
  <dc:description/>
  <cp:lastModifiedBy>Steve Habeger</cp:lastModifiedBy>
  <cp:revision>2</cp:revision>
  <cp:lastPrinted>2019-05-29T00:56:00Z</cp:lastPrinted>
  <dcterms:created xsi:type="dcterms:W3CDTF">2019-12-13T02:40:00Z</dcterms:created>
  <dcterms:modified xsi:type="dcterms:W3CDTF">2019-12-13T02:40:00Z</dcterms:modified>
</cp:coreProperties>
</file>